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54404F" w14:textId="77777777" w:rsidR="00F5067C" w:rsidRDefault="004F420E">
      <w:pPr>
        <w:pStyle w:val="Standard"/>
      </w:pPr>
      <w:r>
        <w:t>Breakpoint 1, _</w:t>
      </w:r>
      <w:proofErr w:type="spellStart"/>
      <w:r>
        <w:t>continue_loop</w:t>
      </w:r>
      <w:proofErr w:type="spellEnd"/>
      <w:r>
        <w:t xml:space="preserve"> () at Lab8_</w:t>
      </w:r>
      <w:proofErr w:type="gramStart"/>
      <w:r>
        <w:t>1.s</w:t>
      </w:r>
      <w:proofErr w:type="gramEnd"/>
      <w:r>
        <w:t>:11</w:t>
      </w:r>
    </w:p>
    <w:p w14:paraId="7433C35B" w14:textId="77777777" w:rsidR="00F5067C" w:rsidRDefault="004F420E">
      <w:pPr>
        <w:pStyle w:val="Standard"/>
      </w:pPr>
      <w:r>
        <w:t>11</w:t>
      </w:r>
      <w:r>
        <w:tab/>
      </w:r>
      <w:r>
        <w:tab/>
        <w:t>BLE _loop</w:t>
      </w:r>
    </w:p>
    <w:p w14:paraId="00DA5DCB" w14:textId="77777777" w:rsidR="00F5067C" w:rsidRDefault="004F420E">
      <w:pPr>
        <w:pStyle w:val="Standard"/>
      </w:pPr>
      <w:r>
        <w:t>(</w:t>
      </w:r>
      <w:proofErr w:type="spellStart"/>
      <w:r>
        <w:t>gdb</w:t>
      </w:r>
      <w:proofErr w:type="spellEnd"/>
      <w:r>
        <w:t>) info r</w:t>
      </w:r>
    </w:p>
    <w:p w14:paraId="544CDF3B" w14:textId="77777777" w:rsidR="00F5067C" w:rsidRDefault="004F420E">
      <w:pPr>
        <w:pStyle w:val="Standard"/>
      </w:pPr>
      <w:r>
        <w:t>r0             0x0                 0</w:t>
      </w:r>
    </w:p>
    <w:p w14:paraId="241CB3E7" w14:textId="77777777" w:rsidR="00F5067C" w:rsidRDefault="004F420E">
      <w:pPr>
        <w:pStyle w:val="Standard"/>
      </w:pPr>
      <w:r>
        <w:t>r1             0x1                 1</w:t>
      </w:r>
    </w:p>
    <w:p w14:paraId="7C2E5F35" w14:textId="77777777" w:rsidR="00F5067C" w:rsidRDefault="004F420E">
      <w:pPr>
        <w:pStyle w:val="Standard"/>
      </w:pPr>
      <w:r>
        <w:t>r2             0xbefff37c          3204445052</w:t>
      </w:r>
    </w:p>
    <w:p w14:paraId="1A078099" w14:textId="77777777" w:rsidR="00F5067C" w:rsidRDefault="004F420E">
      <w:pPr>
        <w:pStyle w:val="Standard"/>
      </w:pPr>
      <w:r>
        <w:t xml:space="preserve">r3             0x103d0 </w:t>
      </w:r>
      <w:r>
        <w:t xml:space="preserve">            66512</w:t>
      </w:r>
    </w:p>
    <w:p w14:paraId="2CDD294D" w14:textId="77777777" w:rsidR="00F5067C" w:rsidRDefault="004F420E">
      <w:pPr>
        <w:pStyle w:val="Standard"/>
      </w:pPr>
      <w:r>
        <w:t>r4             0x0                 0</w:t>
      </w:r>
    </w:p>
    <w:p w14:paraId="3B863FE5" w14:textId="77777777" w:rsidR="00F5067C" w:rsidRDefault="004F420E">
      <w:pPr>
        <w:pStyle w:val="Standard"/>
      </w:pPr>
      <w:r>
        <w:t>r5             0x103ec             66540</w:t>
      </w:r>
    </w:p>
    <w:p w14:paraId="284E14A0" w14:textId="77777777" w:rsidR="00F5067C" w:rsidRDefault="004F420E">
      <w:pPr>
        <w:pStyle w:val="Standard"/>
      </w:pPr>
      <w:r>
        <w:t>r6             0x102e0             66272</w:t>
      </w:r>
    </w:p>
    <w:p w14:paraId="567A0F32" w14:textId="77777777" w:rsidR="00F5067C" w:rsidRDefault="004F420E">
      <w:pPr>
        <w:pStyle w:val="Standard"/>
      </w:pPr>
      <w:r>
        <w:t>r7             0x0                 0</w:t>
      </w:r>
    </w:p>
    <w:p w14:paraId="23A5DF89" w14:textId="77777777" w:rsidR="00F5067C" w:rsidRDefault="004F420E">
      <w:pPr>
        <w:pStyle w:val="Standard"/>
      </w:pPr>
      <w:r>
        <w:t>r8             0x0                 0</w:t>
      </w:r>
    </w:p>
    <w:p w14:paraId="2D7D539A" w14:textId="77777777" w:rsidR="00F5067C" w:rsidRDefault="004F420E">
      <w:pPr>
        <w:pStyle w:val="Standard"/>
      </w:pPr>
      <w:r>
        <w:t>r9             0x0                 0</w:t>
      </w:r>
    </w:p>
    <w:p w14:paraId="3BFD03B4" w14:textId="77777777" w:rsidR="00F5067C" w:rsidRDefault="004F420E">
      <w:pPr>
        <w:pStyle w:val="Standard"/>
      </w:pPr>
      <w:r>
        <w:t xml:space="preserve">r10     </w:t>
      </w:r>
      <w:r>
        <w:t xml:space="preserve">       0xb6fff000          3070226432</w:t>
      </w:r>
    </w:p>
    <w:p w14:paraId="7483D22D" w14:textId="77777777" w:rsidR="00F5067C" w:rsidRDefault="004F420E">
      <w:pPr>
        <w:pStyle w:val="Standard"/>
      </w:pPr>
      <w:r>
        <w:t>r11            0x0                 0</w:t>
      </w:r>
    </w:p>
    <w:p w14:paraId="0022F4A0" w14:textId="77777777" w:rsidR="00F5067C" w:rsidRDefault="004F420E">
      <w:pPr>
        <w:pStyle w:val="Standard"/>
      </w:pPr>
      <w:r>
        <w:t>r12            0xbefff2a0          3204444832</w:t>
      </w:r>
    </w:p>
    <w:p w14:paraId="580F3D5E" w14:textId="77777777" w:rsidR="00F5067C" w:rsidRDefault="004F420E">
      <w:pPr>
        <w:pStyle w:val="Standard"/>
      </w:pPr>
      <w:proofErr w:type="spellStart"/>
      <w:r>
        <w:t>sp</w:t>
      </w:r>
      <w:proofErr w:type="spellEnd"/>
      <w:r>
        <w:t xml:space="preserve">             0xbefff228          </w:t>
      </w:r>
      <w:proofErr w:type="spellStart"/>
      <w:r>
        <w:t>0xbefff228</w:t>
      </w:r>
      <w:proofErr w:type="spellEnd"/>
    </w:p>
    <w:p w14:paraId="5BB23589" w14:textId="77777777" w:rsidR="00F5067C" w:rsidRDefault="004F420E">
      <w:pPr>
        <w:pStyle w:val="Standard"/>
      </w:pPr>
      <w:proofErr w:type="spellStart"/>
      <w:r>
        <w:t>lr</w:t>
      </w:r>
      <w:proofErr w:type="spellEnd"/>
      <w:r>
        <w:t xml:space="preserve">             0xb6e6a718          -1226397928</w:t>
      </w:r>
    </w:p>
    <w:p w14:paraId="5EBCB0B2" w14:textId="77777777" w:rsidR="00F5067C" w:rsidRDefault="004F420E">
      <w:pPr>
        <w:pStyle w:val="Standard"/>
      </w:pPr>
      <w:r>
        <w:t xml:space="preserve">pc             0x103e4 </w:t>
      </w:r>
      <w:r>
        <w:t xml:space="preserve">            </w:t>
      </w:r>
      <w:proofErr w:type="spellStart"/>
      <w:r>
        <w:t>0x103e4</w:t>
      </w:r>
      <w:proofErr w:type="spellEnd"/>
      <w:r>
        <w:t xml:space="preserve"> &lt;_continue_loop+4&gt;</w:t>
      </w:r>
    </w:p>
    <w:p w14:paraId="07D37409" w14:textId="77777777" w:rsidR="00F5067C" w:rsidRDefault="004F420E">
      <w:pPr>
        <w:pStyle w:val="Standard"/>
      </w:pPr>
      <w:proofErr w:type="spellStart"/>
      <w:r>
        <w:t>cpsr</w:t>
      </w:r>
      <w:proofErr w:type="spellEnd"/>
      <w:r>
        <w:t xml:space="preserve">           0x80000010          -2147483632</w:t>
      </w:r>
    </w:p>
    <w:p w14:paraId="561728CD" w14:textId="77777777" w:rsidR="00F5067C" w:rsidRDefault="004F420E">
      <w:pPr>
        <w:pStyle w:val="Standard"/>
      </w:pPr>
      <w:proofErr w:type="spellStart"/>
      <w:r>
        <w:t>fpscr</w:t>
      </w:r>
      <w:proofErr w:type="spellEnd"/>
      <w:r>
        <w:t xml:space="preserve">          0x0                 0</w:t>
      </w:r>
    </w:p>
    <w:p w14:paraId="51852EC4" w14:textId="77777777" w:rsidR="00F5067C" w:rsidRDefault="00F5067C">
      <w:pPr>
        <w:pStyle w:val="Standard"/>
      </w:pPr>
    </w:p>
    <w:p w14:paraId="7D5FFD6D" w14:textId="77777777" w:rsidR="00F5067C" w:rsidRDefault="00F5067C">
      <w:pPr>
        <w:pStyle w:val="Standard"/>
      </w:pPr>
    </w:p>
    <w:p w14:paraId="668A31D6" w14:textId="77777777" w:rsidR="00F5067C" w:rsidRDefault="00F5067C">
      <w:pPr>
        <w:pStyle w:val="Standard"/>
      </w:pPr>
    </w:p>
    <w:p w14:paraId="5EA6C6AB" w14:textId="77777777" w:rsidR="00F5067C" w:rsidRDefault="004F420E">
      <w:pPr>
        <w:pStyle w:val="Standard"/>
      </w:pPr>
      <w:r>
        <w:t>Breakpoint 1, _</w:t>
      </w:r>
      <w:proofErr w:type="spellStart"/>
      <w:r>
        <w:t>continue_loop</w:t>
      </w:r>
      <w:proofErr w:type="spellEnd"/>
      <w:r>
        <w:t xml:space="preserve"> () at Lab8_</w:t>
      </w:r>
      <w:proofErr w:type="gramStart"/>
      <w:r>
        <w:t>1.s</w:t>
      </w:r>
      <w:proofErr w:type="gramEnd"/>
      <w:r>
        <w:t>:11</w:t>
      </w:r>
    </w:p>
    <w:p w14:paraId="3F20657D" w14:textId="77777777" w:rsidR="00F5067C" w:rsidRDefault="004F420E">
      <w:pPr>
        <w:pStyle w:val="Standard"/>
      </w:pPr>
      <w:r>
        <w:t>11</w:t>
      </w:r>
      <w:r>
        <w:tab/>
      </w:r>
      <w:r>
        <w:tab/>
        <w:t>BLE _loop</w:t>
      </w:r>
    </w:p>
    <w:p w14:paraId="58E23E4E" w14:textId="77777777" w:rsidR="00F5067C" w:rsidRDefault="004F420E">
      <w:pPr>
        <w:pStyle w:val="Standard"/>
      </w:pPr>
      <w:r>
        <w:t>(</w:t>
      </w:r>
      <w:proofErr w:type="spellStart"/>
      <w:r>
        <w:t>gdb</w:t>
      </w:r>
      <w:proofErr w:type="spellEnd"/>
      <w:r>
        <w:t>) info r</w:t>
      </w:r>
    </w:p>
    <w:p w14:paraId="7A7D24A1" w14:textId="77777777" w:rsidR="00F5067C" w:rsidRDefault="004F420E">
      <w:pPr>
        <w:pStyle w:val="Standard"/>
      </w:pPr>
      <w:r>
        <w:t>r0             0x1                 1</w:t>
      </w:r>
    </w:p>
    <w:p w14:paraId="2DF31CB7" w14:textId="77777777" w:rsidR="00F5067C" w:rsidRDefault="004F420E">
      <w:pPr>
        <w:pStyle w:val="Standard"/>
      </w:pPr>
      <w:r>
        <w:t xml:space="preserve">r1             0x1 </w:t>
      </w:r>
      <w:r>
        <w:t xml:space="preserve">                1</w:t>
      </w:r>
    </w:p>
    <w:p w14:paraId="62A1656E" w14:textId="77777777" w:rsidR="00F5067C" w:rsidRDefault="004F420E">
      <w:pPr>
        <w:pStyle w:val="Standard"/>
      </w:pPr>
      <w:r>
        <w:t>r2             0xbefff37c          3204445052</w:t>
      </w:r>
    </w:p>
    <w:p w14:paraId="64BD1BB4" w14:textId="77777777" w:rsidR="00F5067C" w:rsidRDefault="004F420E">
      <w:pPr>
        <w:pStyle w:val="Standard"/>
      </w:pPr>
      <w:r>
        <w:t>r3             0x103d0             66512</w:t>
      </w:r>
    </w:p>
    <w:p w14:paraId="45DCB410" w14:textId="77777777" w:rsidR="00F5067C" w:rsidRDefault="004F420E">
      <w:pPr>
        <w:pStyle w:val="Standard"/>
      </w:pPr>
      <w:r>
        <w:t>r4             0x0                 0</w:t>
      </w:r>
    </w:p>
    <w:p w14:paraId="3EF4A454" w14:textId="77777777" w:rsidR="00F5067C" w:rsidRDefault="004F420E">
      <w:pPr>
        <w:pStyle w:val="Standard"/>
      </w:pPr>
      <w:r>
        <w:t>r5             0x103ec             66540</w:t>
      </w:r>
    </w:p>
    <w:p w14:paraId="4A50EE2D" w14:textId="77777777" w:rsidR="00F5067C" w:rsidRDefault="004F420E">
      <w:pPr>
        <w:pStyle w:val="Standard"/>
      </w:pPr>
      <w:r>
        <w:t>r6             0x102e0             66272</w:t>
      </w:r>
    </w:p>
    <w:p w14:paraId="1DCE0F03" w14:textId="77777777" w:rsidR="00F5067C" w:rsidRDefault="004F420E">
      <w:pPr>
        <w:pStyle w:val="Standard"/>
      </w:pPr>
      <w:r>
        <w:t xml:space="preserve">r7             0x0              </w:t>
      </w:r>
      <w:r>
        <w:t xml:space="preserve">   0</w:t>
      </w:r>
    </w:p>
    <w:p w14:paraId="0522B7B1" w14:textId="77777777" w:rsidR="00F5067C" w:rsidRDefault="004F420E">
      <w:pPr>
        <w:pStyle w:val="Standard"/>
      </w:pPr>
      <w:r>
        <w:t>r8             0x0                 0</w:t>
      </w:r>
    </w:p>
    <w:p w14:paraId="1FEDAD5C" w14:textId="77777777" w:rsidR="00F5067C" w:rsidRDefault="004F420E">
      <w:pPr>
        <w:pStyle w:val="Standard"/>
      </w:pPr>
      <w:r>
        <w:t>r9             0x0                 0</w:t>
      </w:r>
    </w:p>
    <w:p w14:paraId="7C2074C4" w14:textId="77777777" w:rsidR="00F5067C" w:rsidRDefault="004F420E">
      <w:pPr>
        <w:pStyle w:val="Standard"/>
      </w:pPr>
      <w:r>
        <w:t>r10            0xb6fff000          3070226432</w:t>
      </w:r>
    </w:p>
    <w:p w14:paraId="042C74F3" w14:textId="77777777" w:rsidR="00F5067C" w:rsidRDefault="004F420E">
      <w:pPr>
        <w:pStyle w:val="Standard"/>
      </w:pPr>
      <w:r>
        <w:t>r11            0x0                 0</w:t>
      </w:r>
    </w:p>
    <w:p w14:paraId="388F3790" w14:textId="77777777" w:rsidR="00F5067C" w:rsidRDefault="004F420E">
      <w:pPr>
        <w:pStyle w:val="Standard"/>
      </w:pPr>
      <w:r>
        <w:t>r12            0xbefff2a0          3204444832</w:t>
      </w:r>
    </w:p>
    <w:p w14:paraId="69536C5F" w14:textId="77777777" w:rsidR="00F5067C" w:rsidRDefault="004F420E">
      <w:pPr>
        <w:pStyle w:val="Standard"/>
      </w:pPr>
      <w:proofErr w:type="spellStart"/>
      <w:r>
        <w:t>sp</w:t>
      </w:r>
      <w:proofErr w:type="spellEnd"/>
      <w:r>
        <w:t xml:space="preserve">             0xbefff228          </w:t>
      </w:r>
      <w:proofErr w:type="spellStart"/>
      <w:r>
        <w:t>0xbefff228</w:t>
      </w:r>
      <w:proofErr w:type="spellEnd"/>
    </w:p>
    <w:p w14:paraId="40716947" w14:textId="77777777" w:rsidR="00F5067C" w:rsidRDefault="004F420E">
      <w:pPr>
        <w:pStyle w:val="Standard"/>
      </w:pPr>
      <w:proofErr w:type="spellStart"/>
      <w:r>
        <w:t>lr</w:t>
      </w:r>
      <w:proofErr w:type="spellEnd"/>
      <w:r>
        <w:t xml:space="preserve">             0xb6e6a718          -1226397928</w:t>
      </w:r>
    </w:p>
    <w:p w14:paraId="59E0B0CB" w14:textId="77777777" w:rsidR="00F5067C" w:rsidRDefault="004F420E">
      <w:pPr>
        <w:pStyle w:val="Standard"/>
      </w:pPr>
      <w:r>
        <w:t xml:space="preserve">pc             0x103e4             </w:t>
      </w:r>
      <w:proofErr w:type="spellStart"/>
      <w:r>
        <w:t>0x103e4</w:t>
      </w:r>
      <w:proofErr w:type="spellEnd"/>
      <w:r>
        <w:t xml:space="preserve"> &lt;_continue_loop+4&gt;</w:t>
      </w:r>
    </w:p>
    <w:p w14:paraId="1BEB3A15" w14:textId="77777777" w:rsidR="00F5067C" w:rsidRDefault="004F420E">
      <w:pPr>
        <w:pStyle w:val="Standard"/>
      </w:pPr>
      <w:proofErr w:type="spellStart"/>
      <w:r>
        <w:t>cpsr</w:t>
      </w:r>
      <w:proofErr w:type="spellEnd"/>
      <w:r>
        <w:t xml:space="preserve">           0x80000010          -2147483632</w:t>
      </w:r>
    </w:p>
    <w:p w14:paraId="2A200568" w14:textId="77777777" w:rsidR="00F5067C" w:rsidRDefault="004F420E">
      <w:pPr>
        <w:pStyle w:val="Standard"/>
      </w:pPr>
      <w:proofErr w:type="spellStart"/>
      <w:r>
        <w:t>fpscr</w:t>
      </w:r>
      <w:proofErr w:type="spellEnd"/>
      <w:r>
        <w:t xml:space="preserve">          0x0                 0</w:t>
      </w:r>
    </w:p>
    <w:p w14:paraId="297C2F17" w14:textId="77777777" w:rsidR="00F5067C" w:rsidRDefault="00F5067C">
      <w:pPr>
        <w:pStyle w:val="Standard"/>
      </w:pPr>
    </w:p>
    <w:p w14:paraId="1C2743B3" w14:textId="77777777" w:rsidR="00F5067C" w:rsidRDefault="00F5067C">
      <w:pPr>
        <w:pStyle w:val="Standard"/>
      </w:pPr>
    </w:p>
    <w:p w14:paraId="295CE24D" w14:textId="77777777" w:rsidR="00F5067C" w:rsidRDefault="00F5067C">
      <w:pPr>
        <w:pStyle w:val="Standard"/>
      </w:pPr>
    </w:p>
    <w:p w14:paraId="6B626742" w14:textId="77777777" w:rsidR="00F5067C" w:rsidRDefault="004F420E">
      <w:pPr>
        <w:pStyle w:val="Standard"/>
      </w:pPr>
      <w:r>
        <w:t>(</w:t>
      </w:r>
      <w:proofErr w:type="spellStart"/>
      <w:r>
        <w:t>gdb</w:t>
      </w:r>
      <w:proofErr w:type="spellEnd"/>
      <w:r>
        <w:t>) disassemble _</w:t>
      </w:r>
      <w:proofErr w:type="gramStart"/>
      <w:r>
        <w:t>loop</w:t>
      </w:r>
      <w:proofErr w:type="gramEnd"/>
    </w:p>
    <w:p w14:paraId="39202D2A" w14:textId="77777777" w:rsidR="00F5067C" w:rsidRDefault="004F420E">
      <w:pPr>
        <w:pStyle w:val="Standard"/>
      </w:pPr>
      <w:r>
        <w:t xml:space="preserve">Dump of assembler code for </w:t>
      </w:r>
      <w:r>
        <w:t>function _loop:</w:t>
      </w:r>
    </w:p>
    <w:p w14:paraId="2271642C" w14:textId="77777777" w:rsidR="00F5067C" w:rsidRDefault="004F420E">
      <w:pPr>
        <w:pStyle w:val="Standard"/>
      </w:pPr>
      <w:r>
        <w:t xml:space="preserve">   0x000103dc &lt;+0&gt;:</w:t>
      </w:r>
      <w:r>
        <w:tab/>
        <w:t>add</w:t>
      </w:r>
      <w:r>
        <w:tab/>
        <w:t xml:space="preserve">r0, r0, </w:t>
      </w:r>
      <w:proofErr w:type="gramStart"/>
      <w:r>
        <w:t>r1</w:t>
      </w:r>
      <w:proofErr w:type="gramEnd"/>
    </w:p>
    <w:p w14:paraId="731CC37F" w14:textId="77777777" w:rsidR="00F5067C" w:rsidRDefault="004F420E">
      <w:pPr>
        <w:pStyle w:val="Standard"/>
      </w:pPr>
      <w:r>
        <w:t>End of assembler dump.</w:t>
      </w:r>
    </w:p>
    <w:p w14:paraId="3184E556" w14:textId="77777777" w:rsidR="00F5067C" w:rsidRDefault="00F5067C">
      <w:pPr>
        <w:pStyle w:val="Standard"/>
      </w:pPr>
    </w:p>
    <w:p w14:paraId="525ED401" w14:textId="77777777" w:rsidR="00F5067C" w:rsidRDefault="00F5067C">
      <w:pPr>
        <w:pStyle w:val="Standard"/>
      </w:pPr>
    </w:p>
    <w:p w14:paraId="1AF81A4F" w14:textId="77777777" w:rsidR="00F5067C" w:rsidRDefault="004F420E">
      <w:pPr>
        <w:pStyle w:val="Standard"/>
      </w:pPr>
      <w:r>
        <w:t>(</w:t>
      </w:r>
      <w:proofErr w:type="spellStart"/>
      <w:r>
        <w:t>gdb</w:t>
      </w:r>
      <w:proofErr w:type="spellEnd"/>
      <w:r>
        <w:t>) x/10i main</w:t>
      </w:r>
    </w:p>
    <w:p w14:paraId="3B160A69" w14:textId="77777777" w:rsidR="00F5067C" w:rsidRDefault="004F420E">
      <w:pPr>
        <w:pStyle w:val="Standard"/>
      </w:pPr>
      <w:r>
        <w:t xml:space="preserve">   0x103d0 &lt;main&gt;:</w:t>
      </w:r>
      <w:r>
        <w:tab/>
        <w:t>mov</w:t>
      </w:r>
      <w:r>
        <w:tab/>
        <w:t>r0, #0</w:t>
      </w:r>
    </w:p>
    <w:p w14:paraId="579A4372" w14:textId="77777777" w:rsidR="00F5067C" w:rsidRDefault="004F420E">
      <w:pPr>
        <w:pStyle w:val="Standard"/>
      </w:pPr>
      <w:r>
        <w:t xml:space="preserve">   0x103d4 &lt;main+4&gt;:</w:t>
      </w:r>
      <w:r>
        <w:tab/>
        <w:t>mov</w:t>
      </w:r>
      <w:r>
        <w:tab/>
        <w:t>r1, #1</w:t>
      </w:r>
    </w:p>
    <w:p w14:paraId="541A5C6E" w14:textId="77777777" w:rsidR="00F5067C" w:rsidRDefault="004F420E">
      <w:pPr>
        <w:pStyle w:val="Standard"/>
      </w:pPr>
      <w:r>
        <w:t xml:space="preserve">   0x103d8 &lt;main+8&gt;:</w:t>
      </w:r>
      <w:r>
        <w:tab/>
        <w:t>b</w:t>
      </w:r>
      <w:r>
        <w:tab/>
        <w:t>0x103e0 &lt;_</w:t>
      </w:r>
      <w:proofErr w:type="spellStart"/>
      <w:r>
        <w:t>continue_loop</w:t>
      </w:r>
      <w:proofErr w:type="spellEnd"/>
      <w:r>
        <w:t>&gt;</w:t>
      </w:r>
    </w:p>
    <w:p w14:paraId="1258D702" w14:textId="77777777" w:rsidR="00F5067C" w:rsidRDefault="004F420E">
      <w:pPr>
        <w:pStyle w:val="Standard"/>
      </w:pPr>
      <w:r>
        <w:t xml:space="preserve">   0x103dc &lt;_loop&gt;:</w:t>
      </w:r>
      <w:r>
        <w:tab/>
        <w:t>add</w:t>
      </w:r>
      <w:r>
        <w:tab/>
        <w:t xml:space="preserve">r0, r0, </w:t>
      </w:r>
      <w:proofErr w:type="gramStart"/>
      <w:r>
        <w:t>r1</w:t>
      </w:r>
      <w:proofErr w:type="gramEnd"/>
    </w:p>
    <w:p w14:paraId="753D228B" w14:textId="77777777" w:rsidR="00F5067C" w:rsidRDefault="004F420E">
      <w:pPr>
        <w:pStyle w:val="Standard"/>
      </w:pPr>
      <w:r>
        <w:t xml:space="preserve">   0x103e0 &lt;_</w:t>
      </w:r>
      <w:proofErr w:type="spellStart"/>
      <w:r>
        <w:t>conti</w:t>
      </w:r>
      <w:r>
        <w:t>nue_loop</w:t>
      </w:r>
      <w:proofErr w:type="spellEnd"/>
      <w:r>
        <w:t>&gt;:</w:t>
      </w:r>
      <w:r>
        <w:tab/>
      </w:r>
      <w:proofErr w:type="spellStart"/>
      <w:r>
        <w:t>cmp</w:t>
      </w:r>
      <w:proofErr w:type="spellEnd"/>
      <w:r>
        <w:tab/>
        <w:t>r0, #9</w:t>
      </w:r>
    </w:p>
    <w:p w14:paraId="45631EE3" w14:textId="77777777" w:rsidR="00F5067C" w:rsidRDefault="004F420E">
      <w:pPr>
        <w:pStyle w:val="Standard"/>
      </w:pPr>
      <w:r>
        <w:t>=&gt; 0x103e4 &lt;_continue_loop+4&gt;:</w:t>
      </w:r>
      <w:r>
        <w:tab/>
      </w:r>
      <w:proofErr w:type="spellStart"/>
      <w:r>
        <w:t>ble</w:t>
      </w:r>
      <w:proofErr w:type="spellEnd"/>
      <w:r>
        <w:tab/>
        <w:t>0x103dc &lt;_loop&gt;</w:t>
      </w:r>
    </w:p>
    <w:p w14:paraId="06A4D5FE" w14:textId="77777777" w:rsidR="00F5067C" w:rsidRDefault="004F420E">
      <w:pPr>
        <w:pStyle w:val="Standard"/>
      </w:pPr>
      <w:r>
        <w:t xml:space="preserve">   0x103e8 &lt;end&gt;:</w:t>
      </w:r>
      <w:r>
        <w:tab/>
        <w:t>bx</w:t>
      </w:r>
      <w:r>
        <w:tab/>
      </w:r>
      <w:proofErr w:type="spellStart"/>
      <w:r>
        <w:t>lr</w:t>
      </w:r>
      <w:proofErr w:type="spellEnd"/>
    </w:p>
    <w:p w14:paraId="7CB2177C" w14:textId="77777777" w:rsidR="00F5067C" w:rsidRDefault="004F420E">
      <w:pPr>
        <w:pStyle w:val="Standard"/>
      </w:pPr>
      <w:r>
        <w:t xml:space="preserve">   0x103ec &lt;__</w:t>
      </w:r>
      <w:proofErr w:type="spellStart"/>
      <w:r>
        <w:t>libc_csu_init</w:t>
      </w:r>
      <w:proofErr w:type="spellEnd"/>
      <w:r>
        <w:t>&gt;:</w:t>
      </w:r>
      <w:r>
        <w:tab/>
        <w:t>push</w:t>
      </w:r>
      <w:r>
        <w:tab/>
        <w:t xml:space="preserve">{r4, r5, r6, r7, r8, r9, r10, </w:t>
      </w:r>
      <w:proofErr w:type="spellStart"/>
      <w:r>
        <w:t>lr</w:t>
      </w:r>
      <w:proofErr w:type="spellEnd"/>
      <w:r>
        <w:t>}</w:t>
      </w:r>
    </w:p>
    <w:p w14:paraId="573BE250" w14:textId="77777777" w:rsidR="00F5067C" w:rsidRDefault="004F420E">
      <w:pPr>
        <w:pStyle w:val="Standard"/>
      </w:pPr>
      <w:r>
        <w:t xml:space="preserve">   0x103f0 &lt;__libc_csu_init+4&gt;:</w:t>
      </w:r>
      <w:r>
        <w:tab/>
        <w:t>mov</w:t>
      </w:r>
      <w:r>
        <w:tab/>
        <w:t>r7, r0</w:t>
      </w:r>
    </w:p>
    <w:p w14:paraId="2F65F10D" w14:textId="77777777" w:rsidR="00F5067C" w:rsidRDefault="004F420E">
      <w:pPr>
        <w:pStyle w:val="Standard"/>
      </w:pPr>
      <w:r>
        <w:t xml:space="preserve">   0x103f4 &lt;__libc_csu_init+8&gt;:</w:t>
      </w:r>
      <w:r>
        <w:tab/>
      </w:r>
    </w:p>
    <w:p w14:paraId="74DD5F54" w14:textId="77777777" w:rsidR="00F5067C" w:rsidRDefault="004F420E">
      <w:pPr>
        <w:pStyle w:val="Standard"/>
      </w:pPr>
      <w:r>
        <w:t xml:space="preserve">    </w:t>
      </w:r>
      <w:proofErr w:type="spellStart"/>
      <w:r>
        <w:t>ldr</w:t>
      </w:r>
      <w:proofErr w:type="spellEnd"/>
      <w:r>
        <w:tab/>
        <w:t>r6, [p</w:t>
      </w:r>
      <w:r>
        <w:t>c, #72]</w:t>
      </w:r>
      <w:r>
        <w:tab/>
        <w:t>; 0x10444 &lt;__libc_csu_init+88&gt;</w:t>
      </w:r>
    </w:p>
    <w:p w14:paraId="6B9F1106" w14:textId="77777777" w:rsidR="00F5067C" w:rsidRDefault="00F5067C">
      <w:pPr>
        <w:pStyle w:val="Standard"/>
      </w:pPr>
    </w:p>
    <w:p w14:paraId="505D0897" w14:textId="77777777" w:rsidR="00F5067C" w:rsidRDefault="00F5067C">
      <w:pPr>
        <w:pStyle w:val="Standard"/>
      </w:pPr>
    </w:p>
    <w:p w14:paraId="1C1F7AF9" w14:textId="77777777" w:rsidR="00F5067C" w:rsidRDefault="00F5067C">
      <w:pPr>
        <w:pStyle w:val="Standard"/>
      </w:pPr>
    </w:p>
    <w:p w14:paraId="7EBD6E6E" w14:textId="77777777" w:rsidR="00F5067C" w:rsidRDefault="004F420E">
      <w:pPr>
        <w:pStyle w:val="Standard"/>
      </w:pPr>
      <w:r>
        <w:t>(</w:t>
      </w:r>
      <w:proofErr w:type="spellStart"/>
      <w:r>
        <w:t>gdb</w:t>
      </w:r>
      <w:proofErr w:type="spellEnd"/>
      <w:r>
        <w:t xml:space="preserve">) </w:t>
      </w:r>
      <w:proofErr w:type="spellStart"/>
      <w:r>
        <w:t>i</w:t>
      </w:r>
      <w:proofErr w:type="spellEnd"/>
      <w:r>
        <w:t xml:space="preserve"> b</w:t>
      </w:r>
    </w:p>
    <w:p w14:paraId="44427935" w14:textId="77777777" w:rsidR="00F5067C" w:rsidRDefault="004F420E">
      <w:pPr>
        <w:pStyle w:val="Standard"/>
      </w:pPr>
      <w:r>
        <w:t xml:space="preserve">Num     Type           </w:t>
      </w:r>
      <w:proofErr w:type="spellStart"/>
      <w:r>
        <w:t>Disp</w:t>
      </w:r>
      <w:proofErr w:type="spellEnd"/>
      <w:r>
        <w:t xml:space="preserve"> </w:t>
      </w:r>
      <w:proofErr w:type="spellStart"/>
      <w:r>
        <w:t>Enb</w:t>
      </w:r>
      <w:proofErr w:type="spellEnd"/>
      <w:r>
        <w:t xml:space="preserve"> Address    What</w:t>
      </w:r>
    </w:p>
    <w:p w14:paraId="4530BAD9" w14:textId="77777777" w:rsidR="00F5067C" w:rsidRDefault="004F420E">
      <w:pPr>
        <w:pStyle w:val="Standard"/>
      </w:pPr>
      <w:r>
        <w:t>1       breakpoint     keep y   0x000103e4 Lab8_</w:t>
      </w:r>
      <w:proofErr w:type="gramStart"/>
      <w:r>
        <w:t>1.s</w:t>
      </w:r>
      <w:proofErr w:type="gramEnd"/>
      <w:r>
        <w:t>:11</w:t>
      </w:r>
    </w:p>
    <w:p w14:paraId="797CF371" w14:textId="77777777" w:rsidR="00F5067C" w:rsidRDefault="004F420E">
      <w:pPr>
        <w:pStyle w:val="Standard"/>
      </w:pPr>
      <w:r>
        <w:tab/>
        <w:t xml:space="preserve">breakpoint already hit 3 </w:t>
      </w:r>
      <w:proofErr w:type="gramStart"/>
      <w:r>
        <w:t>times</w:t>
      </w:r>
      <w:proofErr w:type="gramEnd"/>
    </w:p>
    <w:p w14:paraId="51C10FFB" w14:textId="77777777" w:rsidR="00F5067C" w:rsidRDefault="00F5067C">
      <w:pPr>
        <w:pStyle w:val="Standard"/>
        <w:rPr>
          <w:rFonts w:hint="cs"/>
        </w:rPr>
      </w:pPr>
    </w:p>
    <w:p w14:paraId="768EE620" w14:textId="77777777" w:rsidR="00F5067C" w:rsidRDefault="004F420E">
      <w:pPr>
        <w:pStyle w:val="Standard"/>
      </w:pPr>
      <w:r>
        <w:rPr>
          <w:rFonts w:cs="Angsana New"/>
          <w:cs/>
          <w:lang w:bidi="th-TH"/>
        </w:rPr>
        <w:t>จงนําโปรแกรมภาษาแอสเซมบลี</w:t>
      </w:r>
      <w:proofErr w:type="spellStart"/>
      <w:r>
        <w:rPr>
          <w:rFonts w:cs="Angsana New"/>
          <w:cs/>
          <w:lang w:bidi="th-TH"/>
        </w:rPr>
        <w:t>สําหรับ</w:t>
      </w:r>
      <w:proofErr w:type="spellEnd"/>
      <w:r>
        <w:rPr>
          <w:rFonts w:cs="Angsana New"/>
          <w:cs/>
          <w:lang w:bidi="th-TH"/>
        </w:rPr>
        <w:t xml:space="preserve">คํานวณค่า </w:t>
      </w:r>
      <w:r>
        <w:t xml:space="preserve">mod </w:t>
      </w:r>
      <w:r>
        <w:rPr>
          <w:rFonts w:cs="Angsana New"/>
          <w:cs/>
          <w:lang w:bidi="th-TH"/>
        </w:rPr>
        <w:t xml:space="preserve">ในการทดลองที่ </w:t>
      </w:r>
      <w:r>
        <w:t>7</w:t>
      </w:r>
      <w:r>
        <w:rPr>
          <w:rFonts w:cs="Angsana New"/>
          <w:cs/>
          <w:lang w:bidi="th-TH"/>
        </w:rPr>
        <w:t xml:space="preserve"> มาเรียกใช้ผ่านโปรแกรม</w:t>
      </w:r>
    </w:p>
    <w:p w14:paraId="631F5794" w14:textId="77777777" w:rsidR="00F5067C" w:rsidRDefault="004F420E">
      <w:pPr>
        <w:pStyle w:val="Standard"/>
      </w:pPr>
      <w:r>
        <w:rPr>
          <w:rFonts w:cs="Angsana New"/>
          <w:cs/>
          <w:lang w:bidi="th-TH"/>
        </w:rPr>
        <w:t xml:space="preserve">ภาษา </w:t>
      </w:r>
      <w:r>
        <w:t>C (maybe find ways to do other case tha</w:t>
      </w:r>
      <w:r>
        <w:t>n +%+ as well)</w:t>
      </w:r>
    </w:p>
    <w:sectPr w:rsidR="00F5067C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C460F4" w14:textId="77777777" w:rsidR="004F420E" w:rsidRDefault="004F420E">
      <w:r>
        <w:separator/>
      </w:r>
    </w:p>
  </w:endnote>
  <w:endnote w:type="continuationSeparator" w:id="0">
    <w:p w14:paraId="49B6E93A" w14:textId="77777777" w:rsidR="004F420E" w:rsidRDefault="004F4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0"/>
    <w:family w:val="roman"/>
    <w:pitch w:val="variable"/>
  </w:font>
  <w:font w:name="DejaVu Sans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44B3B8" w14:textId="77777777" w:rsidR="004F420E" w:rsidRDefault="004F420E">
      <w:r>
        <w:rPr>
          <w:color w:val="000000"/>
        </w:rPr>
        <w:separator/>
      </w:r>
    </w:p>
  </w:footnote>
  <w:footnote w:type="continuationSeparator" w:id="0">
    <w:p w14:paraId="68ADF57A" w14:textId="77777777" w:rsidR="004F420E" w:rsidRDefault="004F4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bQ0MzCyNDEwNzBT0lEKTi0uzszPAykwrAUAGax11SwAAAA="/>
  </w:docVars>
  <w:rsids>
    <w:rsidRoot w:val="00F5067C"/>
    <w:rsid w:val="004F420E"/>
    <w:rsid w:val="00B86A67"/>
    <w:rsid w:val="00F50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9F21"/>
  <w15:docId w15:val="{DB31C741-9671-4B7E-A660-8E7150F3E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DejaVu Sans" w:hAnsi="Liberation Serif" w:cs="FreeSans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a3">
    <w:name w:val="List"/>
    <w:basedOn w:val="Textbody"/>
  </w:style>
  <w:style w:type="paragraph" w:styleId="a4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2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ator</dc:creator>
  <cp:lastModifiedBy>ธนพล วงศ์อาษา</cp:lastModifiedBy>
  <cp:revision>2</cp:revision>
  <dcterms:created xsi:type="dcterms:W3CDTF">2021-03-18T14:39:00Z</dcterms:created>
  <dcterms:modified xsi:type="dcterms:W3CDTF">2021-03-18T14:39:00Z</dcterms:modified>
</cp:coreProperties>
</file>